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19B" w:rsidRDefault="00DB319B" w:rsidP="00DB319B">
      <w:r>
        <w:t>Tools and Technologies</w:t>
      </w:r>
    </w:p>
    <w:p w:rsidR="00DB319B" w:rsidRDefault="00DB319B" w:rsidP="00DB319B"/>
    <w:p w:rsidR="00DB319B" w:rsidRDefault="00DB319B" w:rsidP="00DB319B">
      <w:r>
        <w:t>Daniel notes / draft / brainstorm space</w:t>
      </w:r>
      <w:r w:rsidR="00A46CCA">
        <w:t xml:space="preserve"> (working on with Channon</w:t>
      </w:r>
      <w:bookmarkStart w:id="0" w:name="_GoBack"/>
      <w:bookmarkEnd w:id="0"/>
      <w:r w:rsidR="00A46CCA">
        <w:t xml:space="preserve"> and Adam)</w:t>
      </w:r>
    </w:p>
    <w:p w:rsidR="007E6012" w:rsidRDefault="007E6012" w:rsidP="00DB319B">
      <w:r>
        <w:t>From Spec:</w:t>
      </w:r>
    </w:p>
    <w:p w:rsidR="00DB319B" w:rsidRPr="007E6012" w:rsidRDefault="007E6012" w:rsidP="00DB319B">
      <w:pPr>
        <w:rPr>
          <w:i/>
        </w:rPr>
      </w:pPr>
      <w:r w:rsidRPr="007E6012">
        <w:rPr>
          <w:i/>
        </w:rPr>
        <w:t xml:space="preserve">What software or other tools are required by the project? </w:t>
      </w:r>
      <w:proofErr w:type="gramStart"/>
      <w:r w:rsidRPr="007E6012">
        <w:rPr>
          <w:i/>
        </w:rPr>
        <w:t>Are</w:t>
      </w:r>
      <w:proofErr w:type="gramEnd"/>
      <w:r w:rsidRPr="007E6012">
        <w:rPr>
          <w:i/>
        </w:rPr>
        <w:t xml:space="preserve"> there any software licenses needed? Is there any hardware needed (beyond a standard laptop or something similar)? This needs to be precise (e.g. Windows Movie Maker Version 45.3) but needn't be long. You should also include a brief description of any prior experience any group members have had with the tools and technologies you list. There is no minimum length for this. It is important to be as precise as possible, but descriptions of the tools are not needed here. </w:t>
      </w:r>
    </w:p>
    <w:sectPr w:rsidR="00DB319B" w:rsidRPr="007E60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MzMyMDAyNLAwsTBX0lEKTi0uzszPAykwrAUAQecXcywAAAA="/>
  </w:docVars>
  <w:rsids>
    <w:rsidRoot w:val="00DB319B"/>
    <w:rsid w:val="007E6012"/>
    <w:rsid w:val="00A46CCA"/>
    <w:rsid w:val="00DB319B"/>
    <w:rsid w:val="00F63F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3</cp:revision>
  <dcterms:created xsi:type="dcterms:W3CDTF">2020-11-03T08:36:00Z</dcterms:created>
  <dcterms:modified xsi:type="dcterms:W3CDTF">2020-11-03T09:10:00Z</dcterms:modified>
</cp:coreProperties>
</file>